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76C81" w14:textId="77777777" w:rsidR="0023152D" w:rsidRPr="008E6546" w:rsidRDefault="0023152D" w:rsidP="00960F96">
      <w:pPr>
        <w:jc w:val="center"/>
        <w:rPr>
          <w:b/>
          <w:u w:val="single"/>
        </w:rPr>
      </w:pPr>
    </w:p>
    <w:p w14:paraId="1CAA58A6" w14:textId="7829DE8C" w:rsidR="00E1120C" w:rsidRPr="008E6546" w:rsidRDefault="00960F96" w:rsidP="00960F96">
      <w:pPr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 w:rsidRPr="008E6546">
        <w:rPr>
          <w:b/>
          <w:sz w:val="28"/>
          <w:szCs w:val="28"/>
          <w:u w:val="single"/>
        </w:rPr>
        <w:t>DECLARATION</w:t>
      </w:r>
      <w:r w:rsidR="00CE65AA" w:rsidRPr="008E6546">
        <w:rPr>
          <w:b/>
          <w:sz w:val="28"/>
          <w:szCs w:val="28"/>
          <w:u w:val="single"/>
        </w:rPr>
        <w:t xml:space="preserve"> </w:t>
      </w:r>
      <w:r w:rsidR="008E6546" w:rsidRPr="008E6546">
        <w:rPr>
          <w:b/>
          <w:sz w:val="28"/>
          <w:szCs w:val="28"/>
          <w:u w:val="single"/>
        </w:rPr>
        <w:t>UNDER OATH</w:t>
      </w:r>
    </w:p>
    <w:p w14:paraId="4E178C3B" w14:textId="77777777" w:rsidR="00E1120C" w:rsidRPr="008E6546" w:rsidRDefault="00E1120C" w:rsidP="00E1120C"/>
    <w:p w14:paraId="786B888D" w14:textId="53807A8F" w:rsidR="00CE65AA" w:rsidRPr="008E6546" w:rsidRDefault="00E1120C" w:rsidP="002E7B8E">
      <w:pPr>
        <w:spacing w:line="360" w:lineRule="auto"/>
        <w:jc w:val="both"/>
      </w:pPr>
      <w:r w:rsidRPr="008E6546">
        <w:t xml:space="preserve">I, </w:t>
      </w:r>
      <w:r w:rsidR="0023152D" w:rsidRPr="008E6546">
        <w:t>(</w:t>
      </w:r>
      <w:r w:rsidR="0023152D" w:rsidRPr="008E6546">
        <w:rPr>
          <w:b/>
        </w:rPr>
        <w:t>full name</w:t>
      </w:r>
      <w:r w:rsidR="008F38A2" w:rsidRPr="008E6546">
        <w:t>), the</w:t>
      </w:r>
      <w:r w:rsidRPr="008E6546">
        <w:t xml:space="preserve"> undersigned</w:t>
      </w:r>
      <w:r w:rsidR="0023152D" w:rsidRPr="008E6546">
        <w:t>,</w:t>
      </w:r>
      <w:r w:rsidRPr="008E6546">
        <w:t xml:space="preserve"> bearer of identification/passport </w:t>
      </w:r>
      <w:r w:rsidR="0023152D" w:rsidRPr="008E6546">
        <w:t xml:space="preserve">(remove not applicable) </w:t>
      </w:r>
      <w:r w:rsidRPr="008E6546">
        <w:t xml:space="preserve">no. </w:t>
      </w:r>
      <w:r w:rsidR="0023152D" w:rsidRPr="008E6546">
        <w:t>xxxxxxxx</w:t>
      </w:r>
      <w:r w:rsidRPr="008E6546">
        <w:t xml:space="preserve">, issued </w:t>
      </w:r>
      <w:r w:rsidR="008E6546" w:rsidRPr="008E6546">
        <w:t>on</w:t>
      </w:r>
      <w:r w:rsidRPr="008E6546">
        <w:t xml:space="preserve"> </w:t>
      </w:r>
      <w:r w:rsidR="0023152D" w:rsidRPr="008E6546">
        <w:t>day/month/year</w:t>
      </w:r>
      <w:r w:rsidRPr="008E6546">
        <w:t xml:space="preserve">, </w:t>
      </w:r>
      <w:r w:rsidR="00062062" w:rsidRPr="008E6546">
        <w:t>and</w:t>
      </w:r>
      <w:r w:rsidR="0072591A" w:rsidRPr="008E6546">
        <w:t xml:space="preserve"> valid until </w:t>
      </w:r>
      <w:r w:rsidR="002E7B8E" w:rsidRPr="008E6546">
        <w:t>day/month/year</w:t>
      </w:r>
      <w:r w:rsidR="0072591A" w:rsidRPr="008E6546">
        <w:t xml:space="preserve">, </w:t>
      </w:r>
      <w:r w:rsidRPr="008E6546">
        <w:t>as an applicant for</w:t>
      </w:r>
      <w:r w:rsidR="002E7B8E" w:rsidRPr="008E6546">
        <w:t xml:space="preserve"> the </w:t>
      </w:r>
      <w:r w:rsidR="008E6546" w:rsidRPr="008E6546">
        <w:t xml:space="preserve">NOVA IMS Undergraduate degree in </w:t>
      </w:r>
      <w:r w:rsidR="002E7B8E" w:rsidRPr="008E6546">
        <w:t>Information Management/Systems and Information Technology (remove not applicable)</w:t>
      </w:r>
      <w:r w:rsidRPr="008E6546">
        <w:t xml:space="preserve"> </w:t>
      </w:r>
      <w:r w:rsidR="002E7B8E" w:rsidRPr="008E6546">
        <w:t xml:space="preserve">under the </w:t>
      </w:r>
      <w:r w:rsidR="00CE65AA" w:rsidRPr="008E6546">
        <w:t xml:space="preserve">International Student </w:t>
      </w:r>
      <w:r w:rsidRPr="008E6546">
        <w:t>Charter,</w:t>
      </w:r>
      <w:r w:rsidR="00CE65AA" w:rsidRPr="008E6546">
        <w:t xml:space="preserve"> declare </w:t>
      </w:r>
      <w:r w:rsidR="008E6546" w:rsidRPr="008E6546">
        <w:t>under oath</w:t>
      </w:r>
      <w:r w:rsidRPr="008E6546">
        <w:t>:</w:t>
      </w:r>
    </w:p>
    <w:p w14:paraId="50627040" w14:textId="7033B845" w:rsidR="00E1120C" w:rsidRPr="008E6546" w:rsidRDefault="00E1120C" w:rsidP="002E7B8E">
      <w:pPr>
        <w:pStyle w:val="ListParagraph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</w:t>
      </w:r>
      <w:r w:rsidR="008E6546" w:rsidRPr="008E6546">
        <w:t xml:space="preserve">to </w:t>
      </w:r>
      <w:r w:rsidR="00CE65AA" w:rsidRPr="008E6546">
        <w:t>be a</w:t>
      </w:r>
      <w:r w:rsidRPr="008E6546">
        <w:t xml:space="preserve"> national of a </w:t>
      </w:r>
      <w:r w:rsidR="008E6546" w:rsidRPr="008E6546">
        <w:t>European Union</w:t>
      </w:r>
      <w:r w:rsidR="008E6546" w:rsidRPr="008E6546">
        <w:t xml:space="preserve"> </w:t>
      </w:r>
      <w:r w:rsidRPr="008E6546">
        <w:t>Member State;</w:t>
      </w:r>
    </w:p>
    <w:p w14:paraId="6B7917CC" w14:textId="77777777" w:rsidR="002E7B8E" w:rsidRPr="008E6546" w:rsidRDefault="002E7B8E" w:rsidP="002E7B8E">
      <w:pPr>
        <w:pStyle w:val="ListParagraph"/>
        <w:spacing w:line="360" w:lineRule="auto"/>
        <w:ind w:left="284"/>
      </w:pPr>
    </w:p>
    <w:p w14:paraId="1F92D111" w14:textId="00F00326" w:rsidR="002E7B8E" w:rsidRPr="008E6546" w:rsidRDefault="008E6546" w:rsidP="002E7B8E">
      <w:pPr>
        <w:pStyle w:val="ListParagraph"/>
        <w:numPr>
          <w:ilvl w:val="0"/>
          <w:numId w:val="4"/>
        </w:numPr>
        <w:spacing w:line="360" w:lineRule="auto"/>
        <w:ind w:left="284" w:hanging="284"/>
      </w:pPr>
      <w:r w:rsidRPr="008E6546">
        <w:t>N</w:t>
      </w:r>
      <w:r w:rsidR="00CE65AA" w:rsidRPr="008E6546">
        <w:t xml:space="preserve">ot </w:t>
      </w:r>
      <w:r w:rsidRPr="008E6546">
        <w:t xml:space="preserve">to have </w:t>
      </w:r>
      <w:r w:rsidR="00CE65AA" w:rsidRPr="008E6546">
        <w:t>been</w:t>
      </w:r>
      <w:r w:rsidR="00E1120C" w:rsidRPr="008E6546">
        <w:t xml:space="preserve"> legally</w:t>
      </w:r>
      <w:r w:rsidR="00CE65AA" w:rsidRPr="008E6546">
        <w:t xml:space="preserve"> resident</w:t>
      </w:r>
      <w:r w:rsidR="00E1120C" w:rsidRPr="008E6546">
        <w:t xml:space="preserve"> in Portugal for more than two years, uninterruptedly, on 31 August of the year in which I intend to enter higher education</w:t>
      </w:r>
      <w:r w:rsidR="002E7B8E" w:rsidRPr="008E6546">
        <w:t>;</w:t>
      </w:r>
    </w:p>
    <w:p w14:paraId="5E6B38A3" w14:textId="77777777" w:rsidR="002E7B8E" w:rsidRPr="008E6546" w:rsidRDefault="002E7B8E" w:rsidP="002E7B8E">
      <w:pPr>
        <w:pStyle w:val="ListParagraph"/>
        <w:spacing w:line="360" w:lineRule="auto"/>
        <w:ind w:left="284"/>
      </w:pPr>
    </w:p>
    <w:p w14:paraId="5268BFA6" w14:textId="66D605BD" w:rsidR="00E1120C" w:rsidRPr="008E6546" w:rsidRDefault="00E1120C" w:rsidP="002E7B8E">
      <w:pPr>
        <w:pStyle w:val="ListParagraph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</w:t>
      </w:r>
      <w:r w:rsidR="008E6546" w:rsidRPr="008E6546">
        <w:t xml:space="preserve">to have </w:t>
      </w:r>
      <w:r w:rsidR="00CE65AA" w:rsidRPr="008E6546">
        <w:t xml:space="preserve">applied for </w:t>
      </w:r>
      <w:r w:rsidRPr="008E6546">
        <w:t xml:space="preserve">access to higher education under the special access regimes negotiated between the Portuguese State and </w:t>
      </w:r>
      <w:r w:rsidR="00960F96" w:rsidRPr="008E6546">
        <w:t>my</w:t>
      </w:r>
      <w:r w:rsidRPr="008E6546">
        <w:t xml:space="preserve"> country of origin, namely the special access and entry regimes regulated by Decree-Law 393-A/99, of 2 October, as amended by Decree-Law 272/2009, of 1 October;</w:t>
      </w:r>
    </w:p>
    <w:p w14:paraId="178D1581" w14:textId="77777777" w:rsidR="002E7B8E" w:rsidRPr="008E6546" w:rsidRDefault="002E7B8E" w:rsidP="002E7B8E">
      <w:pPr>
        <w:pStyle w:val="ListParagraph"/>
        <w:spacing w:line="360" w:lineRule="auto"/>
        <w:ind w:left="284"/>
      </w:pPr>
    </w:p>
    <w:p w14:paraId="1A7EB34F" w14:textId="77777777" w:rsidR="00E1120C" w:rsidRPr="008E6546" w:rsidRDefault="00E1120C" w:rsidP="002E7B8E">
      <w:pPr>
        <w:pStyle w:val="ListParagraph"/>
        <w:numPr>
          <w:ilvl w:val="0"/>
          <w:numId w:val="4"/>
        </w:numPr>
        <w:spacing w:line="360" w:lineRule="auto"/>
        <w:ind w:left="284" w:hanging="284"/>
      </w:pPr>
      <w:r w:rsidRPr="008E6546">
        <w:t xml:space="preserve">Not to </w:t>
      </w:r>
      <w:r w:rsidR="00CE65AA" w:rsidRPr="008E6546">
        <w:t>be an</w:t>
      </w:r>
      <w:r w:rsidRPr="008E6546">
        <w:t xml:space="preserve"> international mobility student under an</w:t>
      </w:r>
      <w:r w:rsidR="002E7B8E" w:rsidRPr="008E6546">
        <w:t xml:space="preserve"> exchange</w:t>
      </w:r>
      <w:r w:rsidRPr="008E6546">
        <w:t xml:space="preserve"> agreement for</w:t>
      </w:r>
      <w:r w:rsidR="002E7B8E" w:rsidRPr="008E6546">
        <w:t xml:space="preserve"> this purpose;</w:t>
      </w:r>
    </w:p>
    <w:p w14:paraId="09B18F15" w14:textId="77777777" w:rsidR="002E7B8E" w:rsidRPr="008E6546" w:rsidRDefault="002E7B8E" w:rsidP="002E7B8E">
      <w:pPr>
        <w:pStyle w:val="ListParagraph"/>
      </w:pPr>
    </w:p>
    <w:p w14:paraId="7BCAC0A3" w14:textId="10ADA4FD" w:rsidR="002E7B8E" w:rsidRPr="008E6546" w:rsidRDefault="002E7B8E" w:rsidP="002E7B8E">
      <w:pPr>
        <w:pStyle w:val="ListParagraph"/>
        <w:numPr>
          <w:ilvl w:val="0"/>
          <w:numId w:val="4"/>
        </w:numPr>
        <w:spacing w:line="360" w:lineRule="auto"/>
        <w:ind w:left="284" w:hanging="284"/>
      </w:pPr>
      <w:r w:rsidRPr="008E6546">
        <w:t>To</w:t>
      </w:r>
      <w:r w:rsidR="008E6546" w:rsidRPr="008E6546">
        <w:t xml:space="preserve"> have</w:t>
      </w:r>
      <w:r w:rsidRPr="008E6546">
        <w:t xml:space="preserve"> pass</w:t>
      </w:r>
      <w:r w:rsidR="008E6546" w:rsidRPr="008E6546">
        <w:t>ed</w:t>
      </w:r>
      <w:r w:rsidRPr="008E6546">
        <w:t xml:space="preserve"> an education program that gives me the right to apply and be able to enter higher education</w:t>
      </w:r>
    </w:p>
    <w:p w14:paraId="2C4D2D45" w14:textId="77777777" w:rsidR="00E1120C" w:rsidRPr="008E6546" w:rsidRDefault="00E1120C" w:rsidP="00960F96">
      <w:pPr>
        <w:ind w:left="720"/>
      </w:pPr>
    </w:p>
    <w:p w14:paraId="27CE73E1" w14:textId="4658A46B" w:rsidR="002E7B8E" w:rsidRPr="008E6546" w:rsidRDefault="002E7B8E" w:rsidP="002E7B8E">
      <w:r w:rsidRPr="008E6546">
        <w:t xml:space="preserve">______________ </w:t>
      </w:r>
      <w:r w:rsidR="008E6546" w:rsidRPr="008E6546">
        <w:t xml:space="preserve"> (place) </w:t>
      </w:r>
      <w:r w:rsidRPr="008E6546">
        <w:t>____________________ 20</w:t>
      </w:r>
      <w:r w:rsidR="008E6546" w:rsidRPr="008E6546">
        <w:t>20</w:t>
      </w:r>
      <w:r w:rsidRPr="008E6546">
        <w:t xml:space="preserve"> . </w:t>
      </w:r>
    </w:p>
    <w:p w14:paraId="364040FA" w14:textId="77777777" w:rsidR="002E7B8E" w:rsidRPr="008E6546" w:rsidRDefault="002E7B8E" w:rsidP="00E1120C"/>
    <w:p w14:paraId="5A09802D" w14:textId="77777777" w:rsidR="002E7B8E" w:rsidRPr="008E6546" w:rsidRDefault="002E7B8E" w:rsidP="00E1120C"/>
    <w:p w14:paraId="39871185" w14:textId="72511624" w:rsidR="00E1120C" w:rsidRPr="008E6546" w:rsidRDefault="002E7B8E" w:rsidP="002E7B8E">
      <w:pPr>
        <w:ind w:left="2160"/>
        <w:jc w:val="center"/>
      </w:pPr>
      <w:r w:rsidRPr="008E6546">
        <w:t xml:space="preserve"> _</w:t>
      </w:r>
      <w:r w:rsidR="008E6546" w:rsidRPr="008E6546">
        <w:t>___________________________________________________</w:t>
      </w:r>
      <w:r w:rsidRPr="008E6546">
        <w:t>_</w:t>
      </w:r>
    </w:p>
    <w:p w14:paraId="0DB7E69F" w14:textId="77777777" w:rsidR="00E1120C" w:rsidRPr="008E6546" w:rsidRDefault="002E7B8E" w:rsidP="002E7B8E">
      <w:pPr>
        <w:ind w:left="2880"/>
        <w:jc w:val="center"/>
      </w:pPr>
      <w:r w:rsidRPr="008E6546">
        <w:t>(Signature)</w:t>
      </w:r>
    </w:p>
    <w:sectPr w:rsidR="00E1120C" w:rsidRPr="008E6546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94E60" w14:textId="77777777" w:rsidR="003501A4" w:rsidRDefault="003501A4" w:rsidP="00960F96">
      <w:pPr>
        <w:spacing w:after="0" w:line="240" w:lineRule="auto"/>
      </w:pPr>
      <w:r>
        <w:separator/>
      </w:r>
    </w:p>
  </w:endnote>
  <w:endnote w:type="continuationSeparator" w:id="0">
    <w:p w14:paraId="4D4118C4" w14:textId="77777777" w:rsidR="003501A4" w:rsidRDefault="003501A4" w:rsidP="00960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F1DF4" w14:textId="77777777" w:rsidR="003501A4" w:rsidRDefault="003501A4" w:rsidP="00960F96">
      <w:pPr>
        <w:spacing w:after="0" w:line="240" w:lineRule="auto"/>
      </w:pPr>
      <w:r>
        <w:separator/>
      </w:r>
    </w:p>
  </w:footnote>
  <w:footnote w:type="continuationSeparator" w:id="0">
    <w:p w14:paraId="2F40F322" w14:textId="77777777" w:rsidR="003501A4" w:rsidRDefault="003501A4" w:rsidP="00960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D94B8" w14:textId="77777777" w:rsidR="00CE65AA" w:rsidRDefault="00CE65AA">
    <w:pPr>
      <w:pStyle w:val="Header"/>
    </w:pPr>
  </w:p>
  <w:p w14:paraId="6A2F30D5" w14:textId="77777777" w:rsidR="00960F96" w:rsidRDefault="00960F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1E2C31"/>
    <w:multiLevelType w:val="hybridMultilevel"/>
    <w:tmpl w:val="2BAA9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94FA7"/>
    <w:multiLevelType w:val="hybridMultilevel"/>
    <w:tmpl w:val="EAC074D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B66EA0"/>
    <w:multiLevelType w:val="hybridMultilevel"/>
    <w:tmpl w:val="8F6A423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F0697"/>
    <w:multiLevelType w:val="hybridMultilevel"/>
    <w:tmpl w:val="7E5E750E"/>
    <w:lvl w:ilvl="0" w:tplc="90A45D8E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W0tDCwsDQ0sjRQ0lEKTi0uzszPAykwqgUAIxfRsSwAAAA="/>
  </w:docVars>
  <w:rsids>
    <w:rsidRoot w:val="00E1120C"/>
    <w:rsid w:val="00062062"/>
    <w:rsid w:val="001E27DC"/>
    <w:rsid w:val="00205C4B"/>
    <w:rsid w:val="0023152D"/>
    <w:rsid w:val="002E7B8E"/>
    <w:rsid w:val="002F737B"/>
    <w:rsid w:val="00300D7E"/>
    <w:rsid w:val="003501A4"/>
    <w:rsid w:val="00476E0B"/>
    <w:rsid w:val="004C6F2D"/>
    <w:rsid w:val="0072591A"/>
    <w:rsid w:val="008E6546"/>
    <w:rsid w:val="008F38A2"/>
    <w:rsid w:val="00943DC0"/>
    <w:rsid w:val="00960F96"/>
    <w:rsid w:val="00AA5955"/>
    <w:rsid w:val="00AB3E84"/>
    <w:rsid w:val="00CB7AF5"/>
    <w:rsid w:val="00CE65AA"/>
    <w:rsid w:val="00E1120C"/>
    <w:rsid w:val="00FA4514"/>
    <w:rsid w:val="00FF1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13254F"/>
  <w15:docId w15:val="{42FD7205-486B-48D7-8D5F-66FC26CB0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514"/>
  </w:style>
  <w:style w:type="paragraph" w:styleId="Heading1">
    <w:name w:val="heading 1"/>
    <w:basedOn w:val="Normal"/>
    <w:next w:val="Normal"/>
    <w:link w:val="Heading1Char"/>
    <w:uiPriority w:val="9"/>
    <w:qFormat/>
    <w:rsid w:val="00FA45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5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FA4514"/>
    <w:rPr>
      <w:b/>
      <w:bCs/>
    </w:rPr>
  </w:style>
  <w:style w:type="paragraph" w:styleId="ListParagraph">
    <w:name w:val="List Paragraph"/>
    <w:basedOn w:val="Normal"/>
    <w:uiPriority w:val="34"/>
    <w:qFormat/>
    <w:rsid w:val="00FA451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451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60F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F96"/>
  </w:style>
  <w:style w:type="paragraph" w:styleId="Footer">
    <w:name w:val="footer"/>
    <w:basedOn w:val="Normal"/>
    <w:link w:val="FooterChar"/>
    <w:uiPriority w:val="99"/>
    <w:unhideWhenUsed/>
    <w:rsid w:val="00960F9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F96"/>
  </w:style>
  <w:style w:type="paragraph" w:styleId="BalloonText">
    <w:name w:val="Balloon Text"/>
    <w:basedOn w:val="Normal"/>
    <w:link w:val="BalloonTextChar"/>
    <w:uiPriority w:val="99"/>
    <w:semiHidden/>
    <w:unhideWhenUsed/>
    <w:rsid w:val="00960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F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Recharte</dc:creator>
  <cp:lastModifiedBy>Manuel Esmeraldo Rodrigues</cp:lastModifiedBy>
  <cp:revision>3</cp:revision>
  <dcterms:created xsi:type="dcterms:W3CDTF">2020-02-28T12:07:00Z</dcterms:created>
  <dcterms:modified xsi:type="dcterms:W3CDTF">2020-02-28T12:37:00Z</dcterms:modified>
</cp:coreProperties>
</file>